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97C95" w:rsidRPr="00E95D21" w:rsidRDefault="00E2045B" w:rsidP="00E95D21">
      <w:pPr>
        <w:pStyle w:val="Title"/>
      </w:pPr>
      <w:r w:rsidRPr="00E95D21">
        <w:t>Assignment 1 - Set the foundations</w:t>
      </w:r>
    </w:p>
    <w:p w:rsidR="00A97C95" w:rsidRPr="00E95D21" w:rsidRDefault="00E2045B">
      <w:pPr>
        <w:pStyle w:val="Author"/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Your Name</w:t>
      </w:r>
    </w:p>
    <w:p w:rsidR="00A97C95" w:rsidRPr="00E95D21" w:rsidRDefault="00E2045B">
      <w:pPr>
        <w:pStyle w:val="Date"/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05 December, 2019</w:t>
      </w:r>
    </w:p>
    <w:sdt>
      <w:sdtPr>
        <w:id w:val="233204030"/>
        <w:docPartObj>
          <w:docPartGallery w:val="Table of Contents"/>
          <w:docPartUnique/>
        </w:docPartObj>
      </w:sdtPr>
      <w:sdtEndPr>
        <w:rPr>
          <w:rFonts w:ascii="Times New Roman" w:hAnsi="Times New Roman" w:cs="Times New Roman"/>
        </w:rPr>
      </w:sdtEndPr>
      <w:sdtContent>
        <w:p w:rsidR="00A97C95" w:rsidRPr="00E95D21" w:rsidRDefault="00E2045B" w:rsidP="007D775A">
          <w:pPr>
            <w:pStyle w:val="TOC1"/>
          </w:pPr>
          <w:r w:rsidRPr="00E95D21">
            <w:t>Table of Contents</w:t>
          </w:r>
        </w:p>
        <w:p w:rsidR="005B53FE" w:rsidRPr="00E95D21" w:rsidRDefault="00E2045B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E95D21">
            <w:rPr>
              <w:rFonts w:ascii="Times New Roman" w:hAnsi="Times New Roman" w:cs="Times New Roman"/>
            </w:rPr>
            <w:fldChar w:fldCharType="begin"/>
          </w:r>
          <w:r w:rsidRPr="00E95D21">
            <w:rPr>
              <w:rFonts w:ascii="Times New Roman" w:hAnsi="Times New Roman" w:cs="Times New Roman"/>
            </w:rPr>
            <w:instrText>TOC \o "1-3" \h \z \u</w:instrText>
          </w:r>
          <w:r w:rsidRPr="00E95D21">
            <w:rPr>
              <w:rFonts w:ascii="Times New Roman" w:hAnsi="Times New Roman" w:cs="Times New Roman"/>
            </w:rPr>
            <w:fldChar w:fldCharType="separate"/>
          </w:r>
          <w:hyperlink w:anchor="_Toc26478083" w:history="1">
            <w:r w:rsidR="005B53FE" w:rsidRPr="00E95D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Goal</w: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instrText xml:space="preserve"> PAGEREF _Toc26478083 \h </w:instrTex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5B53FE" w:rsidRPr="00E95D21" w:rsidRDefault="00921625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26478084" w:history="1">
            <w:r w:rsidR="005B53FE" w:rsidRPr="00E95D21">
              <w:rPr>
                <w:rStyle w:val="Hyperlink"/>
                <w:rFonts w:ascii="Times New Roman" w:hAnsi="Times New Roman" w:cs="Times New Roman"/>
                <w:noProof/>
                <w:color w:val="auto"/>
              </w:rPr>
              <w:t>Tasks</w: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instrText xml:space="preserve"> PAGEREF _Toc26478084 \h </w:instrTex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5B53FE" w:rsidRPr="00E95D2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A97C95" w:rsidRPr="00E95D21" w:rsidRDefault="00E2045B">
          <w:pPr>
            <w:rPr>
              <w:rFonts w:ascii="Times New Roman" w:hAnsi="Times New Roman" w:cs="Times New Roman"/>
            </w:rPr>
          </w:pPr>
          <w:r w:rsidRPr="00E95D21">
            <w:rPr>
              <w:rFonts w:ascii="Times New Roman" w:hAnsi="Times New Roman" w:cs="Times New Roman"/>
            </w:rPr>
            <w:fldChar w:fldCharType="end"/>
          </w:r>
        </w:p>
        <w:bookmarkStart w:id="0" w:name="_GoBack" w:displacedByCustomXml="next"/>
        <w:bookmarkEnd w:id="0" w:displacedByCustomXml="next"/>
      </w:sdtContent>
    </w:sdt>
    <w:p w:rsidR="00A97C95" w:rsidRPr="00E95D21" w:rsidRDefault="00E2045B" w:rsidP="00E95D21">
      <w:pPr>
        <w:pStyle w:val="Heading2"/>
      </w:pPr>
      <w:bookmarkStart w:id="1" w:name="goal"/>
      <w:bookmarkStart w:id="2" w:name="_Toc26478083"/>
      <w:r w:rsidRPr="00E95D21">
        <w:t>Goal</w:t>
      </w:r>
      <w:bookmarkEnd w:id="1"/>
      <w:bookmarkEnd w:id="2"/>
    </w:p>
    <w:p w:rsidR="00A97C95" w:rsidRPr="00E95D21" w:rsidRDefault="00E2045B">
      <w:pPr>
        <w:pStyle w:val="FirstParagraph"/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For this task we will construct a generic folder/filing structure that aligns with our own work.</w:t>
      </w:r>
    </w:p>
    <w:p w:rsidR="00A97C95" w:rsidRPr="00E95D21" w:rsidRDefault="00E2045B" w:rsidP="00E95D21">
      <w:pPr>
        <w:pStyle w:val="Heading2"/>
      </w:pPr>
      <w:bookmarkStart w:id="3" w:name="tasks"/>
      <w:bookmarkStart w:id="4" w:name="_Toc26478084"/>
      <w:r w:rsidRPr="00E95D21">
        <w:t>Tasks</w:t>
      </w:r>
      <w:bookmarkEnd w:id="3"/>
      <w:bookmarkEnd w:id="4"/>
    </w:p>
    <w:p w:rsidR="00A97C95" w:rsidRPr="00E95D21" w:rsidRDefault="00E204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 a new folder on your harddrive</w:t>
      </w:r>
    </w:p>
    <w:p w:rsidR="00A97C95" w:rsidRPr="00E95D21" w:rsidRDefault="00E2045B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Give it an informative machine- and human-readable name</w:t>
      </w:r>
    </w:p>
    <w:p w:rsidR="00A97C95" w:rsidRPr="00E95D21" w:rsidRDefault="00E2045B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 a subfolder for data/raw data</w:t>
      </w:r>
    </w:p>
    <w:p w:rsidR="00A97C95" w:rsidRPr="00E95D21" w:rsidRDefault="00E2045B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 a subfolder to hold your R scripts</w:t>
      </w:r>
    </w:p>
    <w:p w:rsidR="00A97C95" w:rsidRPr="00E95D21" w:rsidRDefault="00E2045B">
      <w:pPr>
        <w:pStyle w:val="Compact"/>
        <w:numPr>
          <w:ilvl w:val="1"/>
          <w:numId w:val="4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 further folders that will hold the range of files you will be creating</w:t>
      </w:r>
    </w:p>
    <w:p w:rsidR="00A97C95" w:rsidRPr="00E95D21" w:rsidRDefault="00E204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 a R-project file to associate with the folder structure</w:t>
      </w:r>
    </w:p>
    <w:p w:rsidR="00A97C95" w:rsidRPr="00E95D21" w:rsidRDefault="00E204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Place a raw data file in the data/raw_data folder</w:t>
      </w:r>
    </w:p>
    <w:p w:rsidR="00A97C95" w:rsidRPr="00E95D21" w:rsidRDefault="00E2045B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This can be a ‘messy’ data file you wish to work on</w:t>
      </w:r>
    </w:p>
    <w:p w:rsidR="00A97C95" w:rsidRPr="00E95D21" w:rsidRDefault="00E2045B">
      <w:pPr>
        <w:pStyle w:val="Compact"/>
        <w:numPr>
          <w:ilvl w:val="1"/>
          <w:numId w:val="5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This can be a file that comes with a R package</w:t>
      </w:r>
    </w:p>
    <w:p w:rsidR="00A97C95" w:rsidRPr="00E95D21" w:rsidRDefault="00E204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Write 2-3 basic R scripts that;</w:t>
      </w:r>
    </w:p>
    <w:p w:rsidR="00A97C95" w:rsidRPr="00E95D21" w:rsidRDefault="00E2045B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Read in the data to your environment</w:t>
      </w:r>
    </w:p>
    <w:p w:rsidR="00A97C95" w:rsidRPr="00E95D21" w:rsidRDefault="00E2045B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Uses ggplot to generate a simple figure</w:t>
      </w:r>
    </w:p>
    <w:p w:rsidR="00A97C95" w:rsidRPr="00E95D21" w:rsidRDefault="00E2045B">
      <w:pPr>
        <w:pStyle w:val="Compact"/>
        <w:numPr>
          <w:ilvl w:val="1"/>
          <w:numId w:val="6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Creates a simple table summarising the data</w:t>
      </w:r>
    </w:p>
    <w:p w:rsidR="00A97C95" w:rsidRPr="00E95D21" w:rsidRDefault="00E2045B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E95D21">
        <w:rPr>
          <w:rFonts w:ascii="Times New Roman" w:hAnsi="Times New Roman" w:cs="Times New Roman"/>
        </w:rPr>
        <w:t>Attempt to link the R script that will read in your data to the other R scripts for plotting and summarising the data</w:t>
      </w:r>
    </w:p>
    <w:p w:rsidR="00A97C95" w:rsidRPr="00E95D21" w:rsidRDefault="00E2045B">
      <w:pPr>
        <w:pStyle w:val="SourceCode"/>
        <w:rPr>
          <w:rFonts w:ascii="Times New Roman" w:hAnsi="Times New Roman" w:cs="Times New Roman"/>
        </w:rPr>
      </w:pPr>
      <w:r w:rsidRPr="00E95D21">
        <w:rPr>
          <w:rStyle w:val="KeywordTok"/>
          <w:rFonts w:ascii="Times New Roman" w:hAnsi="Times New Roman" w:cs="Times New Roman"/>
          <w:color w:val="auto"/>
        </w:rPr>
        <w:t>summary</w:t>
      </w:r>
      <w:r w:rsidRPr="00E95D21">
        <w:rPr>
          <w:rStyle w:val="NormalTok"/>
          <w:rFonts w:ascii="Times New Roman" w:hAnsi="Times New Roman" w:cs="Times New Roman"/>
          <w:color w:val="auto"/>
        </w:rPr>
        <w:t>(cars)</w:t>
      </w:r>
    </w:p>
    <w:p w:rsidR="00A97C95" w:rsidRPr="00E95D21" w:rsidRDefault="00E2045B">
      <w:pPr>
        <w:pStyle w:val="SourceCode"/>
        <w:rPr>
          <w:rFonts w:ascii="Times New Roman" w:hAnsi="Times New Roman" w:cs="Times New Roman"/>
        </w:rPr>
      </w:pPr>
      <w:r w:rsidRPr="00E95D21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 xml:space="preserve">##  Min.   : 4.0   Min.   :  2.00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E95D21">
        <w:rPr>
          <w:rFonts w:ascii="Times New Roman" w:hAnsi="Times New Roman" w:cs="Times New Roman"/>
        </w:rPr>
        <w:br/>
      </w:r>
      <w:r w:rsidRPr="00E95D21">
        <w:rPr>
          <w:rStyle w:val="VerbatimChar"/>
          <w:rFonts w:ascii="Times New Roman" w:hAnsi="Times New Roman" w:cs="Times New Roman"/>
        </w:rPr>
        <w:t>##  Max.   :25.0   Max.   :120.00</w:t>
      </w:r>
    </w:p>
    <w:sectPr w:rsidR="00A97C95" w:rsidRPr="00E95D2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625" w:rsidRDefault="00921625">
      <w:pPr>
        <w:spacing w:after="0"/>
      </w:pPr>
      <w:r>
        <w:separator/>
      </w:r>
    </w:p>
  </w:endnote>
  <w:endnote w:type="continuationSeparator" w:id="0">
    <w:p w:rsidR="00921625" w:rsidRDefault="0092162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625" w:rsidRDefault="00921625">
      <w:r>
        <w:separator/>
      </w:r>
    </w:p>
  </w:footnote>
  <w:footnote w:type="continuationSeparator" w:id="0">
    <w:p w:rsidR="00921625" w:rsidRDefault="0092162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1D4DE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BD87F9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39E265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D6D2E6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6EEED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B87021B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8D5EC71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F347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F2C5E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1C2402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6DA50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4CD4B2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07B60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5DBC5C2E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5B53FE"/>
    <w:rsid w:val="00784D58"/>
    <w:rsid w:val="007D775A"/>
    <w:rsid w:val="008D6863"/>
    <w:rsid w:val="00921625"/>
    <w:rsid w:val="00A97C95"/>
    <w:rsid w:val="00B86B75"/>
    <w:rsid w:val="00BC48D5"/>
    <w:rsid w:val="00C36279"/>
    <w:rsid w:val="00E2045B"/>
    <w:rsid w:val="00E315A3"/>
    <w:rsid w:val="00E95D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2FA47CE-8C8D-43B6-B4BB-41DA0F74B5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D21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95D21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2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2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2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2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2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2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2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2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2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2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2"/>
      <w:shd w:val="clear" w:color="auto" w:fill="2A211C"/>
    </w:rPr>
  </w:style>
  <w:style w:type="paragraph" w:styleId="TOC2">
    <w:name w:val="toc 2"/>
    <w:basedOn w:val="Normal"/>
    <w:next w:val="Normal"/>
    <w:autoRedefine/>
    <w:uiPriority w:val="39"/>
    <w:unhideWhenUsed/>
    <w:rsid w:val="005B53FE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E95D21"/>
  </w:style>
  <w:style w:type="paragraph" w:styleId="TOC1">
    <w:name w:val="toc 1"/>
    <w:basedOn w:val="Normal"/>
    <w:next w:val="Normal"/>
    <w:autoRedefine/>
    <w:unhideWhenUsed/>
    <w:rsid w:val="007D775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201</Words>
  <Characters>115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 - Set the foundations</vt:lpstr>
    </vt:vector>
  </TitlesOfParts>
  <Company/>
  <LinksUpToDate>false</LinksUpToDate>
  <CharactersWithSpaces>1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Set the foundations</dc:title>
  <dc:creator>Your Name</dc:creator>
  <cp:keywords/>
  <cp:lastModifiedBy>Palmer, Brendan</cp:lastModifiedBy>
  <cp:revision>4</cp:revision>
  <dcterms:created xsi:type="dcterms:W3CDTF">2019-12-05T22:41:00Z</dcterms:created>
  <dcterms:modified xsi:type="dcterms:W3CDTF">2019-12-05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December, 2019</vt:lpwstr>
  </property>
  <property fmtid="{D5CDD505-2E9C-101B-9397-08002B2CF9AE}" pid="3" name="output">
    <vt:lpwstr/>
  </property>
</Properties>
</file>